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10FA8" w14:textId="597B69DB" w:rsidR="00756967" w:rsidRPr="00A9159C" w:rsidRDefault="00C03818" w:rsidP="00635E7F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A9159C">
        <w:rPr>
          <w:rFonts w:ascii="Arial" w:hAnsi="Arial" w:cs="Arial"/>
          <w:b/>
          <w:bCs/>
          <w:sz w:val="24"/>
          <w:szCs w:val="24"/>
        </w:rPr>
        <w:t>CSC-227 FINAL PROJECT</w:t>
      </w:r>
    </w:p>
    <w:p w14:paraId="6E98DC02" w14:textId="76D107EF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  <w:u w:val="single"/>
        </w:rPr>
        <w:t>Be sure to read this document before starting your project</w:t>
      </w:r>
      <w:r w:rsidRPr="00A9159C">
        <w:rPr>
          <w:rFonts w:ascii="Arial" w:hAnsi="Arial" w:cs="Arial"/>
          <w:sz w:val="24"/>
          <w:szCs w:val="24"/>
        </w:rPr>
        <w:t>.</w:t>
      </w:r>
    </w:p>
    <w:p w14:paraId="6F0758BF" w14:textId="08AA6CAE" w:rsidR="00C03818" w:rsidRPr="00A9159C" w:rsidRDefault="00C03818">
      <w:pPr>
        <w:rPr>
          <w:rFonts w:ascii="Arial" w:hAnsi="Arial" w:cs="Arial"/>
          <w:b/>
          <w:bCs/>
          <w:sz w:val="24"/>
          <w:szCs w:val="24"/>
        </w:rPr>
      </w:pPr>
      <w:r w:rsidRPr="00A9159C">
        <w:rPr>
          <w:rFonts w:ascii="Arial" w:hAnsi="Arial" w:cs="Arial"/>
          <w:b/>
          <w:bCs/>
          <w:sz w:val="24"/>
          <w:szCs w:val="24"/>
        </w:rPr>
        <w:t>Learning Object</w:t>
      </w:r>
      <w:r w:rsidR="00635E7F" w:rsidRPr="00A9159C">
        <w:rPr>
          <w:rFonts w:ascii="Arial" w:hAnsi="Arial" w:cs="Arial"/>
          <w:b/>
          <w:bCs/>
          <w:sz w:val="24"/>
          <w:szCs w:val="24"/>
        </w:rPr>
        <w:t>ive</w:t>
      </w:r>
      <w:r w:rsidRPr="00A9159C">
        <w:rPr>
          <w:rFonts w:ascii="Arial" w:hAnsi="Arial" w:cs="Arial"/>
          <w:b/>
          <w:bCs/>
          <w:sz w:val="24"/>
          <w:szCs w:val="24"/>
        </w:rPr>
        <w:t>s:</w:t>
      </w:r>
    </w:p>
    <w:p w14:paraId="50FBD80D" w14:textId="7636358B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>The ability to establish a P</w:t>
      </w:r>
      <w:r w:rsidR="00537EBD">
        <w:rPr>
          <w:rFonts w:ascii="Arial" w:hAnsi="Arial" w:cs="Arial"/>
          <w:sz w:val="24"/>
          <w:szCs w:val="24"/>
        </w:rPr>
        <w:t>latform</w:t>
      </w:r>
      <w:r w:rsidRPr="00A9159C">
        <w:rPr>
          <w:rFonts w:ascii="Arial" w:hAnsi="Arial" w:cs="Arial"/>
          <w:sz w:val="24"/>
          <w:szCs w:val="24"/>
        </w:rPr>
        <w:t xml:space="preserve"> for Cloud Development</w:t>
      </w:r>
    </w:p>
    <w:p w14:paraId="264BB914" w14:textId="11A4445B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>Able to Create and Deploy a Cloud Application.</w:t>
      </w:r>
    </w:p>
    <w:p w14:paraId="65DF1625" w14:textId="34947DBE" w:rsidR="00C03818" w:rsidRPr="00A9159C" w:rsidRDefault="00C03818">
      <w:pPr>
        <w:rPr>
          <w:rFonts w:ascii="Arial" w:hAnsi="Arial" w:cs="Arial"/>
          <w:b/>
          <w:bCs/>
          <w:sz w:val="24"/>
          <w:szCs w:val="24"/>
        </w:rPr>
      </w:pPr>
      <w:r w:rsidRPr="00A9159C">
        <w:rPr>
          <w:rFonts w:ascii="Arial" w:hAnsi="Arial" w:cs="Arial"/>
          <w:b/>
          <w:bCs/>
          <w:sz w:val="24"/>
          <w:szCs w:val="24"/>
        </w:rPr>
        <w:t xml:space="preserve">Getting </w:t>
      </w:r>
      <w:proofErr w:type="gramStart"/>
      <w:r w:rsidRPr="00A9159C">
        <w:rPr>
          <w:rFonts w:ascii="Arial" w:hAnsi="Arial" w:cs="Arial"/>
          <w:b/>
          <w:bCs/>
          <w:sz w:val="24"/>
          <w:szCs w:val="24"/>
        </w:rPr>
        <w:t>Starting</w:t>
      </w:r>
      <w:proofErr w:type="gramEnd"/>
      <w:r w:rsidRPr="00A9159C">
        <w:rPr>
          <w:rFonts w:ascii="Arial" w:hAnsi="Arial" w:cs="Arial"/>
          <w:b/>
          <w:bCs/>
          <w:sz w:val="24"/>
          <w:szCs w:val="24"/>
        </w:rPr>
        <w:t>:</w:t>
      </w:r>
    </w:p>
    <w:p w14:paraId="3FA8A3A9" w14:textId="1F29FAD5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To get started on the project you will fist need to deploy a cloud development environment (PaaS) on your computer laptop or desktop.  The development environment you will establish and deploy is either </w:t>
      </w:r>
      <w:proofErr w:type="spellStart"/>
      <w:r w:rsidRPr="00A9159C">
        <w:rPr>
          <w:rFonts w:ascii="Arial" w:hAnsi="Arial" w:cs="Arial"/>
          <w:sz w:val="24"/>
          <w:szCs w:val="24"/>
        </w:rPr>
        <w:t>Openshift</w:t>
      </w:r>
      <w:proofErr w:type="spellEnd"/>
      <w:r w:rsidRPr="00A9159C">
        <w:rPr>
          <w:rFonts w:ascii="Arial" w:hAnsi="Arial" w:cs="Arial"/>
          <w:sz w:val="24"/>
          <w:szCs w:val="24"/>
        </w:rPr>
        <w:t xml:space="preserve"> or Minishift.</w:t>
      </w:r>
    </w:p>
    <w:p w14:paraId="28888337" w14:textId="7F1DFC8C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To download and use </w:t>
      </w:r>
      <w:proofErr w:type="spellStart"/>
      <w:r w:rsidRPr="00A9159C">
        <w:rPr>
          <w:rFonts w:ascii="Arial" w:hAnsi="Arial" w:cs="Arial"/>
          <w:sz w:val="24"/>
          <w:szCs w:val="24"/>
        </w:rPr>
        <w:t>Openshift</w:t>
      </w:r>
      <w:proofErr w:type="spellEnd"/>
      <w:r w:rsidRPr="00A9159C">
        <w:rPr>
          <w:rFonts w:ascii="Arial" w:hAnsi="Arial" w:cs="Arial"/>
          <w:sz w:val="24"/>
          <w:szCs w:val="24"/>
        </w:rPr>
        <w:t xml:space="preserve"> you can use the following link: </w:t>
      </w:r>
    </w:p>
    <w:p w14:paraId="3C6E808B" w14:textId="1AF337E5" w:rsidR="00C03818" w:rsidRPr="00A9159C" w:rsidRDefault="00922BE6">
      <w:pPr>
        <w:rPr>
          <w:rFonts w:ascii="Arial" w:hAnsi="Arial" w:cs="Arial"/>
          <w:sz w:val="24"/>
          <w:szCs w:val="24"/>
        </w:rPr>
      </w:pPr>
      <w:hyperlink r:id="rId8" w:history="1">
        <w:r w:rsidR="00C03818" w:rsidRPr="00A9159C">
          <w:rPr>
            <w:rStyle w:val="Hyperlink"/>
            <w:rFonts w:ascii="Arial" w:hAnsi="Arial" w:cs="Arial"/>
            <w:sz w:val="24"/>
            <w:szCs w:val="24"/>
          </w:rPr>
          <w:t>Red Hat OpenShift Download | Red Hat Developer</w:t>
        </w:r>
      </w:hyperlink>
    </w:p>
    <w:p w14:paraId="0B032C1D" w14:textId="308A0D06" w:rsidR="00C03818" w:rsidRPr="00A9159C" w:rsidRDefault="00C03818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It is important to note that online document for </w:t>
      </w:r>
      <w:proofErr w:type="spellStart"/>
      <w:r w:rsidRPr="00A9159C">
        <w:rPr>
          <w:rFonts w:ascii="Arial" w:hAnsi="Arial" w:cs="Arial"/>
          <w:sz w:val="24"/>
          <w:szCs w:val="24"/>
        </w:rPr>
        <w:t>Openshift</w:t>
      </w:r>
      <w:proofErr w:type="spellEnd"/>
      <w:r w:rsidRPr="00A9159C">
        <w:rPr>
          <w:rFonts w:ascii="Arial" w:hAnsi="Arial" w:cs="Arial"/>
          <w:sz w:val="24"/>
          <w:szCs w:val="24"/>
        </w:rPr>
        <w:t xml:space="preserve"> call for a minimum of 8 GB of memory.  However, installation of current versions of </w:t>
      </w:r>
      <w:proofErr w:type="spellStart"/>
      <w:r w:rsidRPr="00A9159C">
        <w:rPr>
          <w:rFonts w:ascii="Arial" w:hAnsi="Arial" w:cs="Arial"/>
          <w:sz w:val="24"/>
          <w:szCs w:val="24"/>
        </w:rPr>
        <w:t>Openshift</w:t>
      </w:r>
      <w:proofErr w:type="spellEnd"/>
      <w:r w:rsidRPr="00A9159C">
        <w:rPr>
          <w:rFonts w:ascii="Arial" w:hAnsi="Arial" w:cs="Arial"/>
          <w:sz w:val="24"/>
          <w:szCs w:val="24"/>
        </w:rPr>
        <w:t xml:space="preserve"> will produce an installation error letting you know that you need at least 9 GB of memory.  If your machine does not meet the memory requirement then you will need to use Minishift.  Minishift is also an </w:t>
      </w:r>
      <w:proofErr w:type="spellStart"/>
      <w:r w:rsidRPr="00A9159C">
        <w:rPr>
          <w:rFonts w:ascii="Arial" w:hAnsi="Arial" w:cs="Arial"/>
          <w:sz w:val="24"/>
          <w:szCs w:val="24"/>
        </w:rPr>
        <w:t>Openshift</w:t>
      </w:r>
      <w:proofErr w:type="spellEnd"/>
      <w:r w:rsidRPr="00A9159C">
        <w:rPr>
          <w:rFonts w:ascii="Arial" w:hAnsi="Arial" w:cs="Arial"/>
          <w:sz w:val="24"/>
          <w:szCs w:val="24"/>
        </w:rPr>
        <w:t xml:space="preserve"> development tool but has a smaller footprint</w:t>
      </w:r>
      <w:r w:rsidR="00CC3F56">
        <w:rPr>
          <w:rFonts w:ascii="Arial" w:hAnsi="Arial" w:cs="Arial"/>
          <w:sz w:val="24"/>
          <w:szCs w:val="24"/>
        </w:rPr>
        <w:t>.</w:t>
      </w:r>
      <w:r w:rsidRPr="00A9159C">
        <w:rPr>
          <w:rFonts w:ascii="Arial" w:hAnsi="Arial" w:cs="Arial"/>
          <w:sz w:val="24"/>
          <w:szCs w:val="24"/>
        </w:rPr>
        <w:t xml:space="preserve">  You can download Minishift at:</w:t>
      </w:r>
    </w:p>
    <w:p w14:paraId="0CBC8D4D" w14:textId="77777777" w:rsidR="00EA00FF" w:rsidRDefault="00922BE6">
      <w:hyperlink r:id="rId9" w:history="1">
        <w:r w:rsidR="00EA00FF">
          <w:rPr>
            <w:rStyle w:val="Hyperlink"/>
          </w:rPr>
          <w:t>Overview - Getting Started | Minishift | OKD 3.11</w:t>
        </w:r>
      </w:hyperlink>
    </w:p>
    <w:p w14:paraId="2480781F" w14:textId="15CDA195" w:rsidR="002705DF" w:rsidRPr="00A9159C" w:rsidRDefault="002705DF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You want to check your operating system (OS).  When you download your development platform be sure you have a compatible OS.  An issue you may run into is </w:t>
      </w:r>
      <w:r w:rsidR="00BE0C7D" w:rsidRPr="00A9159C">
        <w:rPr>
          <w:rFonts w:ascii="Arial" w:hAnsi="Arial" w:cs="Arial"/>
          <w:sz w:val="24"/>
          <w:szCs w:val="24"/>
        </w:rPr>
        <w:t>i</w:t>
      </w:r>
      <w:r w:rsidR="00023B71">
        <w:rPr>
          <w:rFonts w:ascii="Arial" w:hAnsi="Arial" w:cs="Arial"/>
          <w:sz w:val="24"/>
          <w:szCs w:val="24"/>
        </w:rPr>
        <w:t>f</w:t>
      </w:r>
      <w:r w:rsidR="00BE0C7D" w:rsidRPr="00A9159C">
        <w:rPr>
          <w:rFonts w:ascii="Arial" w:hAnsi="Arial" w:cs="Arial"/>
          <w:sz w:val="24"/>
          <w:szCs w:val="24"/>
        </w:rPr>
        <w:t xml:space="preserve"> you have Windows 10 Home Edition.  Running these tools which related to the tool environment and the containers requires that you have a Hypervisor.  Windows 10 Home edition does not directly support </w:t>
      </w:r>
      <w:proofErr w:type="spellStart"/>
      <w:proofErr w:type="gramStart"/>
      <w:r w:rsidR="00BE0C7D" w:rsidRPr="00A9159C">
        <w:rPr>
          <w:rFonts w:ascii="Arial" w:hAnsi="Arial" w:cs="Arial"/>
          <w:sz w:val="24"/>
          <w:szCs w:val="24"/>
        </w:rPr>
        <w:t>HyperV</w:t>
      </w:r>
      <w:proofErr w:type="spellEnd"/>
      <w:proofErr w:type="gramEnd"/>
      <w:r w:rsidR="00BE0C7D" w:rsidRPr="00A9159C">
        <w:rPr>
          <w:rFonts w:ascii="Arial" w:hAnsi="Arial" w:cs="Arial"/>
          <w:sz w:val="24"/>
          <w:szCs w:val="24"/>
        </w:rPr>
        <w:t xml:space="preserve"> and Microsoft will tell you it is not supported.  Here is an article I have used </w:t>
      </w:r>
      <w:r w:rsidR="00CC3F56">
        <w:rPr>
          <w:rFonts w:ascii="Arial" w:hAnsi="Arial" w:cs="Arial"/>
          <w:sz w:val="24"/>
          <w:szCs w:val="24"/>
        </w:rPr>
        <w:t>that h</w:t>
      </w:r>
      <w:r w:rsidR="00BE0C7D" w:rsidRPr="00A9159C">
        <w:rPr>
          <w:rFonts w:ascii="Arial" w:hAnsi="Arial" w:cs="Arial"/>
          <w:sz w:val="24"/>
          <w:szCs w:val="24"/>
        </w:rPr>
        <w:t xml:space="preserve">as worked well in getting around the </w:t>
      </w:r>
      <w:proofErr w:type="spellStart"/>
      <w:r w:rsidR="00BE0C7D" w:rsidRPr="00A9159C">
        <w:rPr>
          <w:rFonts w:ascii="Arial" w:hAnsi="Arial" w:cs="Arial"/>
          <w:sz w:val="24"/>
          <w:szCs w:val="24"/>
        </w:rPr>
        <w:t>HyperV</w:t>
      </w:r>
      <w:proofErr w:type="spellEnd"/>
      <w:r w:rsidR="00BE0C7D" w:rsidRPr="00A9159C">
        <w:rPr>
          <w:rFonts w:ascii="Arial" w:hAnsi="Arial" w:cs="Arial"/>
          <w:sz w:val="24"/>
          <w:szCs w:val="24"/>
        </w:rPr>
        <w:t xml:space="preserve"> problem.</w:t>
      </w:r>
    </w:p>
    <w:p w14:paraId="3B33BF96" w14:textId="4C77FB9C" w:rsidR="00BE0C7D" w:rsidRPr="00A9159C" w:rsidRDefault="00922BE6">
      <w:pPr>
        <w:rPr>
          <w:rFonts w:ascii="Arial" w:hAnsi="Arial" w:cs="Arial"/>
          <w:sz w:val="24"/>
          <w:szCs w:val="24"/>
        </w:rPr>
      </w:pPr>
      <w:hyperlink r:id="rId10" w:history="1">
        <w:r w:rsidR="00BE0C7D" w:rsidRPr="00A9159C">
          <w:rPr>
            <w:rStyle w:val="Hyperlink"/>
            <w:rFonts w:ascii="Arial" w:hAnsi="Arial" w:cs="Arial"/>
            <w:sz w:val="24"/>
            <w:szCs w:val="24"/>
          </w:rPr>
          <w:t xml:space="preserve">How to Install Hyper-V on Windows 10 Home [Working Method] | </w:t>
        </w:r>
        <w:proofErr w:type="spellStart"/>
        <w:r w:rsidR="00BE0C7D" w:rsidRPr="00A9159C">
          <w:rPr>
            <w:rStyle w:val="Hyperlink"/>
            <w:rFonts w:ascii="Arial" w:hAnsi="Arial" w:cs="Arial"/>
            <w:sz w:val="24"/>
            <w:szCs w:val="24"/>
          </w:rPr>
          <w:t>Beebom</w:t>
        </w:r>
        <w:proofErr w:type="spellEnd"/>
      </w:hyperlink>
    </w:p>
    <w:p w14:paraId="31FC6E4F" w14:textId="46E5E71F" w:rsidR="00BE0C7D" w:rsidRPr="00A9159C" w:rsidRDefault="00922BE6">
      <w:pPr>
        <w:rPr>
          <w:rFonts w:ascii="Arial" w:hAnsi="Arial" w:cs="Arial"/>
          <w:sz w:val="24"/>
          <w:szCs w:val="24"/>
        </w:rPr>
      </w:pPr>
      <w:hyperlink r:id="rId11" w:history="1">
        <w:r w:rsidR="00BE0C7D" w:rsidRPr="00A9159C">
          <w:rPr>
            <w:rStyle w:val="Hyperlink"/>
            <w:rFonts w:ascii="Arial" w:hAnsi="Arial" w:cs="Arial"/>
            <w:sz w:val="24"/>
            <w:szCs w:val="24"/>
          </w:rPr>
          <w:t xml:space="preserve">How To Enable Hyper-V </w:t>
        </w:r>
        <w:proofErr w:type="gramStart"/>
        <w:r w:rsidR="00BE0C7D" w:rsidRPr="00A9159C">
          <w:rPr>
            <w:rStyle w:val="Hyperlink"/>
            <w:rFonts w:ascii="Arial" w:hAnsi="Arial" w:cs="Arial"/>
            <w:sz w:val="24"/>
            <w:szCs w:val="24"/>
          </w:rPr>
          <w:t>On</w:t>
        </w:r>
        <w:proofErr w:type="gramEnd"/>
        <w:r w:rsidR="00BE0C7D" w:rsidRPr="00A9159C">
          <w:rPr>
            <w:rStyle w:val="Hyperlink"/>
            <w:rFonts w:ascii="Arial" w:hAnsi="Arial" w:cs="Arial"/>
            <w:sz w:val="24"/>
            <w:szCs w:val="24"/>
          </w:rPr>
          <w:t xml:space="preserve"> Windows 10 Home (itechtics.com)</w:t>
        </w:r>
      </w:hyperlink>
    </w:p>
    <w:p w14:paraId="701F02AE" w14:textId="77777777" w:rsidR="002705DF" w:rsidRPr="00A9159C" w:rsidRDefault="002705DF">
      <w:pPr>
        <w:rPr>
          <w:rFonts w:ascii="Arial" w:hAnsi="Arial" w:cs="Arial"/>
          <w:sz w:val="24"/>
          <w:szCs w:val="24"/>
        </w:rPr>
      </w:pPr>
    </w:p>
    <w:p w14:paraId="44F80E3A" w14:textId="18B0FC13" w:rsidR="002705DF" w:rsidRPr="00A9159C" w:rsidRDefault="002705DF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>Some additional link</w:t>
      </w:r>
      <w:r w:rsidR="00537EBD">
        <w:rPr>
          <w:rFonts w:ascii="Arial" w:hAnsi="Arial" w:cs="Arial"/>
          <w:sz w:val="24"/>
          <w:szCs w:val="24"/>
        </w:rPr>
        <w:t>s</w:t>
      </w:r>
      <w:r w:rsidRPr="00A9159C">
        <w:rPr>
          <w:rFonts w:ascii="Arial" w:hAnsi="Arial" w:cs="Arial"/>
          <w:sz w:val="24"/>
          <w:szCs w:val="24"/>
        </w:rPr>
        <w:t xml:space="preserve"> that ma</w:t>
      </w:r>
      <w:r w:rsidR="00BE0C7D" w:rsidRPr="00A9159C">
        <w:rPr>
          <w:rFonts w:ascii="Arial" w:hAnsi="Arial" w:cs="Arial"/>
          <w:sz w:val="24"/>
          <w:szCs w:val="24"/>
        </w:rPr>
        <w:t>y</w:t>
      </w:r>
      <w:r w:rsidRPr="00A9159C">
        <w:rPr>
          <w:rFonts w:ascii="Arial" w:hAnsi="Arial" w:cs="Arial"/>
          <w:sz w:val="24"/>
          <w:szCs w:val="24"/>
        </w:rPr>
        <w:t xml:space="preserve"> be useful:</w:t>
      </w:r>
    </w:p>
    <w:p w14:paraId="3EC2ADFF" w14:textId="4987D090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2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Installing a OpenShift test environment using Minishift -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CodeNotary</w:t>
        </w:r>
        <w:proofErr w:type="spellEnd"/>
      </w:hyperlink>
    </w:p>
    <w:p w14:paraId="7A590CD6" w14:textId="00947EA3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3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Minishift and the Enterprise: Installation (openshift.com)</w:t>
        </w:r>
      </w:hyperlink>
    </w:p>
    <w:p w14:paraId="5BCADF1F" w14:textId="70973FA9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4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How To run Local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Openshift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Cluster with Minishift |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ComputingForGeeks</w:t>
        </w:r>
        <w:proofErr w:type="spellEnd"/>
      </w:hyperlink>
    </w:p>
    <w:p w14:paraId="75722835" w14:textId="2EE596BF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5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How to Install and Run Minishift </w:t>
        </w:r>
        <w:proofErr w:type="gram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On</w:t>
        </w:r>
        <w:proofErr w:type="gram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MacOSX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| by George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Tsopouridis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| Medium</w:t>
        </w:r>
      </w:hyperlink>
    </w:p>
    <w:p w14:paraId="38D4E458" w14:textId="5A4AFAD9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6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Introducing Minishift - Run OpenShift locally — Project Atomic</w:t>
        </w:r>
      </w:hyperlink>
    </w:p>
    <w:p w14:paraId="09863432" w14:textId="5D5AB118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7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OpenShift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Cheatsheet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–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CheatSheet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 (dennyzhang.com)</w:t>
        </w:r>
      </w:hyperlink>
    </w:p>
    <w:p w14:paraId="7B48C300" w14:textId="22D70FEE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8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cheat-sheet/openshift.md at master ·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cherkavi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/cheat-sheet · GitHub</w:t>
        </w:r>
      </w:hyperlink>
    </w:p>
    <w:p w14:paraId="5CE585B9" w14:textId="44D5BFF6" w:rsidR="002705DF" w:rsidRPr="00A9159C" w:rsidRDefault="00922BE6">
      <w:pPr>
        <w:rPr>
          <w:rFonts w:ascii="Arial" w:hAnsi="Arial" w:cs="Arial"/>
          <w:sz w:val="24"/>
          <w:szCs w:val="24"/>
        </w:rPr>
      </w:pPr>
      <w:hyperlink r:id="rId19" w:history="1"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 xml:space="preserve">GitHub - 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mhausenblas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/</w:t>
        </w:r>
        <w:proofErr w:type="spellStart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openshift</w:t>
        </w:r>
        <w:proofErr w:type="spellEnd"/>
        <w:r w:rsidR="002705DF" w:rsidRPr="00A9159C">
          <w:rPr>
            <w:rStyle w:val="Hyperlink"/>
            <w:rFonts w:ascii="Arial" w:hAnsi="Arial" w:cs="Arial"/>
            <w:sz w:val="24"/>
            <w:szCs w:val="24"/>
          </w:rPr>
          <w:t>-cheat-sheet: Cheat sheet for OpenShift</w:t>
        </w:r>
      </w:hyperlink>
    </w:p>
    <w:p w14:paraId="5732169C" w14:textId="55566DF1" w:rsidR="002705DF" w:rsidRPr="00A9159C" w:rsidRDefault="002705DF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…… and </w:t>
      </w:r>
      <w:proofErr w:type="gramStart"/>
      <w:r w:rsidRPr="00A9159C">
        <w:rPr>
          <w:rFonts w:ascii="Arial" w:hAnsi="Arial" w:cs="Arial"/>
          <w:sz w:val="24"/>
          <w:szCs w:val="24"/>
        </w:rPr>
        <w:t>of course</w:t>
      </w:r>
      <w:proofErr w:type="gramEnd"/>
      <w:r w:rsidRPr="00A9159C">
        <w:rPr>
          <w:rFonts w:ascii="Arial" w:hAnsi="Arial" w:cs="Arial"/>
          <w:sz w:val="24"/>
          <w:szCs w:val="24"/>
        </w:rPr>
        <w:t xml:space="preserve"> you can do additional searches.</w:t>
      </w:r>
    </w:p>
    <w:p w14:paraId="6FC4909D" w14:textId="62ECBD9C" w:rsidR="00BE0C7D" w:rsidRPr="00A9159C" w:rsidRDefault="00BE0C7D">
      <w:pPr>
        <w:rPr>
          <w:rFonts w:ascii="Arial" w:hAnsi="Arial" w:cs="Arial"/>
          <w:sz w:val="24"/>
          <w:szCs w:val="24"/>
        </w:rPr>
      </w:pPr>
    </w:p>
    <w:p w14:paraId="2F32FD23" w14:textId="205C0E66" w:rsidR="00BE0C7D" w:rsidRPr="00A9159C" w:rsidRDefault="00BE0C7D">
      <w:pPr>
        <w:rPr>
          <w:rFonts w:ascii="Arial" w:hAnsi="Arial" w:cs="Arial"/>
          <w:b/>
          <w:bCs/>
          <w:sz w:val="24"/>
          <w:szCs w:val="24"/>
        </w:rPr>
      </w:pPr>
      <w:r w:rsidRPr="00A9159C">
        <w:rPr>
          <w:rFonts w:ascii="Arial" w:hAnsi="Arial" w:cs="Arial"/>
          <w:b/>
          <w:bCs/>
          <w:sz w:val="24"/>
          <w:szCs w:val="24"/>
        </w:rPr>
        <w:t>YOUR PROJECT:</w:t>
      </w:r>
    </w:p>
    <w:p w14:paraId="06A11A1A" w14:textId="06B8F9CC" w:rsidR="00BE0C7D" w:rsidRPr="00A9159C" w:rsidRDefault="00BE0C7D">
      <w:pPr>
        <w:rPr>
          <w:rFonts w:ascii="Arial" w:hAnsi="Arial" w:cs="Arial"/>
          <w:b/>
          <w:bCs/>
          <w:sz w:val="24"/>
          <w:szCs w:val="24"/>
        </w:rPr>
      </w:pPr>
      <w:r w:rsidRPr="00A9159C">
        <w:rPr>
          <w:rFonts w:ascii="Arial" w:hAnsi="Arial" w:cs="Arial"/>
          <w:b/>
          <w:bCs/>
          <w:sz w:val="24"/>
          <w:szCs w:val="24"/>
        </w:rPr>
        <w:t xml:space="preserve">Due Date:  </w:t>
      </w:r>
      <w:r w:rsidR="00922BE6">
        <w:rPr>
          <w:rFonts w:ascii="Arial" w:hAnsi="Arial" w:cs="Arial"/>
          <w:b/>
          <w:bCs/>
          <w:sz w:val="24"/>
          <w:szCs w:val="24"/>
        </w:rPr>
        <w:t>May 6, 2021</w:t>
      </w:r>
    </w:p>
    <w:p w14:paraId="2DF69768" w14:textId="77777777" w:rsidR="00BE0C7D" w:rsidRPr="00A9159C" w:rsidRDefault="00BE0C7D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 xml:space="preserve">For your project you will be implementing, developing, and deploying a </w:t>
      </w:r>
      <w:proofErr w:type="gramStart"/>
      <w:r w:rsidRPr="00A9159C">
        <w:rPr>
          <w:rFonts w:ascii="Arial" w:hAnsi="Arial" w:cs="Arial"/>
          <w:sz w:val="24"/>
          <w:szCs w:val="24"/>
        </w:rPr>
        <w:t>web based</w:t>
      </w:r>
      <w:proofErr w:type="gramEnd"/>
      <w:r w:rsidRPr="00A9159C">
        <w:rPr>
          <w:rFonts w:ascii="Arial" w:hAnsi="Arial" w:cs="Arial"/>
          <w:sz w:val="24"/>
          <w:szCs w:val="24"/>
        </w:rPr>
        <w:t xml:space="preserve"> application of your own design and submit a comprehensive document of your work.</w:t>
      </w:r>
    </w:p>
    <w:p w14:paraId="2A965E3C" w14:textId="28856E03" w:rsidR="00BE0C7D" w:rsidRPr="00A9159C" w:rsidRDefault="00BE0C7D">
      <w:pPr>
        <w:rPr>
          <w:rFonts w:ascii="Arial" w:hAnsi="Arial" w:cs="Arial"/>
          <w:sz w:val="24"/>
          <w:szCs w:val="24"/>
        </w:rPr>
      </w:pPr>
      <w:r w:rsidRPr="00A9159C">
        <w:rPr>
          <w:rFonts w:ascii="Arial" w:hAnsi="Arial" w:cs="Arial"/>
          <w:sz w:val="24"/>
          <w:szCs w:val="24"/>
        </w:rPr>
        <w:t>The document must be in MS-Word format and submitted to the assignment in Blackboard.  The following is required for your submission:</w:t>
      </w:r>
    </w:p>
    <w:p w14:paraId="74813360" w14:textId="77777777" w:rsidR="007350C8" w:rsidRPr="00A9159C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1) </w:t>
      </w:r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Starting the Document:</w:t>
      </w:r>
    </w:p>
    <w:p w14:paraId="4E0ED8D0" w14:textId="552B2D99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>A title page with the title of your project, your name, course name, instructor name, and date.</w:t>
      </w:r>
    </w:p>
    <w:p w14:paraId="7CB9F5FE" w14:textId="77777777" w:rsidR="007350C8" w:rsidRPr="00A9159C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2) </w:t>
      </w:r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Development Platform:</w:t>
      </w:r>
    </w:p>
    <w:p w14:paraId="2AA07EE7" w14:textId="69A5123F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A step approach of the major tasks you </w:t>
      </w:r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did in setting up your development environment (</w:t>
      </w:r>
      <w:proofErr w:type="spellStart"/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Openshift</w:t>
      </w:r>
      <w:proofErr w:type="spellEnd"/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 or Minishift) Starting with installation and ending with showing the successful completion of your development platform.  When reporting tasks do the following:</w:t>
      </w:r>
    </w:p>
    <w:p w14:paraId="6A312780" w14:textId="77777777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>    a) Task Name</w:t>
      </w:r>
    </w:p>
    <w:p w14:paraId="7AC5538E" w14:textId="77777777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>     b) A description of the tasks performed.</w:t>
      </w:r>
    </w:p>
    <w:p w14:paraId="7F236AAA" w14:textId="23B5F74A" w:rsidR="00BE0C7D" w:rsidRPr="00A9159C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     c) A screenshot of </w:t>
      </w:r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key tasks completed</w:t>
      </w: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 in the task to </w:t>
      </w:r>
      <w:r w:rsidR="007350C8" w:rsidRPr="00A9159C">
        <w:rPr>
          <w:rFonts w:ascii="Arial" w:eastAsia="Times New Roman" w:hAnsi="Arial" w:cs="Arial"/>
          <w:color w:val="000000"/>
          <w:sz w:val="24"/>
          <w:szCs w:val="24"/>
        </w:rPr>
        <w:t>work and task</w:t>
      </w:r>
      <w:r w:rsidRPr="00BE0C7D">
        <w:rPr>
          <w:rFonts w:ascii="Arial" w:eastAsia="Times New Roman" w:hAnsi="Arial" w:cs="Arial"/>
          <w:color w:val="000000"/>
          <w:sz w:val="24"/>
          <w:szCs w:val="24"/>
        </w:rPr>
        <w:t xml:space="preserve"> completion with a brief description of what is being depicted.</w:t>
      </w:r>
    </w:p>
    <w:p w14:paraId="62769C92" w14:textId="4204CD0C" w:rsidR="007350C8" w:rsidRPr="00A9159C" w:rsidRDefault="007350C8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3) Project Application: </w:t>
      </w:r>
    </w:p>
    <w:p w14:paraId="3B162866" w14:textId="77777777" w:rsidR="007350C8" w:rsidRPr="00A9159C" w:rsidRDefault="007350C8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You will develop a software application that you will deploy through your Cloud platform.  You will design and create an application of your own choosing.</w:t>
      </w:r>
    </w:p>
    <w:p w14:paraId="00510A20" w14:textId="1918A005" w:rsidR="007350C8" w:rsidRPr="00A9159C" w:rsidRDefault="007350C8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Do not develop an application that it too complex so that is hinders your development due to a time constraint.  Also, do not make your application too simplistic.  For example, deploying a “Hello World” application is not acceptable.</w:t>
      </w:r>
      <w:r w:rsidR="00CC3F56">
        <w:rPr>
          <w:rFonts w:ascii="Arial" w:eastAsia="Times New Roman" w:hAnsi="Arial" w:cs="Arial"/>
          <w:color w:val="000000"/>
          <w:sz w:val="24"/>
          <w:szCs w:val="24"/>
        </w:rPr>
        <w:t xml:space="preserve">  </w:t>
      </w:r>
    </w:p>
    <w:p w14:paraId="15D10585" w14:textId="6E881F35" w:rsidR="007350C8" w:rsidRDefault="007350C8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For your application you will present in the paper the follow</w:t>
      </w:r>
      <w:r w:rsidR="00A9159C">
        <w:rPr>
          <w:rFonts w:ascii="Arial" w:eastAsia="Times New Roman" w:hAnsi="Arial" w:cs="Arial"/>
          <w:color w:val="000000"/>
          <w:sz w:val="24"/>
          <w:szCs w:val="24"/>
        </w:rPr>
        <w:t>ing</w:t>
      </w:r>
      <w:r w:rsidRPr="00A9159C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726F4E64" w14:textId="77777777" w:rsidR="00A9159C" w:rsidRPr="00A9159C" w:rsidRDefault="00A9159C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0D559A9" w14:textId="528FBB31" w:rsidR="007350C8" w:rsidRPr="00A9159C" w:rsidRDefault="007350C8" w:rsidP="007350C8">
      <w:pPr>
        <w:pStyle w:val="ListParagraph"/>
        <w:numPr>
          <w:ilvl w:val="0"/>
          <w:numId w:val="2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The design of your application.  </w:t>
      </w:r>
      <w:r w:rsidR="0027630D" w:rsidRPr="00A9159C">
        <w:rPr>
          <w:rFonts w:ascii="Arial" w:eastAsia="Times New Roman" w:hAnsi="Arial" w:cs="Arial"/>
          <w:color w:val="000000"/>
          <w:sz w:val="24"/>
          <w:szCs w:val="24"/>
        </w:rPr>
        <w:t>You will need to select the appropriate design technique(s) to use to clearly represent your work.</w:t>
      </w:r>
    </w:p>
    <w:p w14:paraId="6F0D2462" w14:textId="437F0DCF" w:rsidR="0027630D" w:rsidRPr="00A9159C" w:rsidRDefault="0027630D" w:rsidP="007350C8">
      <w:pPr>
        <w:pStyle w:val="ListParagraph"/>
        <w:numPr>
          <w:ilvl w:val="0"/>
          <w:numId w:val="2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lastRenderedPageBreak/>
        <w:t>The s</w:t>
      </w:r>
      <w:r w:rsidR="001F1072" w:rsidRPr="00A9159C">
        <w:rPr>
          <w:rFonts w:ascii="Arial" w:eastAsia="Times New Roman" w:hAnsi="Arial" w:cs="Arial"/>
          <w:color w:val="000000"/>
          <w:sz w:val="24"/>
          <w:szCs w:val="24"/>
        </w:rPr>
        <w:t>o</w:t>
      </w:r>
      <w:r w:rsidRPr="00A9159C">
        <w:rPr>
          <w:rFonts w:ascii="Arial" w:eastAsia="Times New Roman" w:hAnsi="Arial" w:cs="Arial"/>
          <w:color w:val="000000"/>
          <w:sz w:val="24"/>
          <w:szCs w:val="24"/>
        </w:rPr>
        <w:t>urce code used for your application.</w:t>
      </w:r>
    </w:p>
    <w:p w14:paraId="14BF04FC" w14:textId="10B83701" w:rsidR="0027630D" w:rsidRPr="00A9159C" w:rsidRDefault="001F1072" w:rsidP="007350C8">
      <w:pPr>
        <w:pStyle w:val="ListParagraph"/>
        <w:numPr>
          <w:ilvl w:val="0"/>
          <w:numId w:val="2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Output screens that show and demonstrate the </w:t>
      </w:r>
      <w:r w:rsidR="00641FCC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use of the </w:t>
      </w:r>
      <w:proofErr w:type="spellStart"/>
      <w:r w:rsidR="00641FCC" w:rsidRPr="00A9159C">
        <w:rPr>
          <w:rFonts w:ascii="Arial" w:eastAsia="Times New Roman" w:hAnsi="Arial" w:cs="Arial"/>
          <w:color w:val="000000"/>
          <w:sz w:val="24"/>
          <w:szCs w:val="24"/>
        </w:rPr>
        <w:t>appplication</w:t>
      </w:r>
      <w:proofErr w:type="spellEnd"/>
    </w:p>
    <w:p w14:paraId="3C4215CB" w14:textId="47834FC7" w:rsidR="00641FCC" w:rsidRPr="00A9159C" w:rsidRDefault="00054C12" w:rsidP="007350C8">
      <w:pPr>
        <w:pStyle w:val="ListParagraph"/>
        <w:numPr>
          <w:ilvl w:val="0"/>
          <w:numId w:val="2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A URL or suitable demonstration that the application was successfully deployed.</w:t>
      </w:r>
    </w:p>
    <w:p w14:paraId="1398516C" w14:textId="77777777" w:rsidR="00054C12" w:rsidRPr="00A9159C" w:rsidRDefault="00054C12" w:rsidP="00054C12">
      <w:pPr>
        <w:pStyle w:val="ListParagraph"/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CBFF42C" w14:textId="3F6DF1E1" w:rsidR="00F15646" w:rsidRPr="00A9159C" w:rsidRDefault="00BE0C7D" w:rsidP="00F15646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="00F15646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4) </w:t>
      </w:r>
      <w:r w:rsidR="00B51D5A" w:rsidRPr="00A9159C">
        <w:rPr>
          <w:rFonts w:ascii="Arial" w:eastAsia="Times New Roman" w:hAnsi="Arial" w:cs="Arial"/>
          <w:color w:val="000000"/>
          <w:sz w:val="24"/>
          <w:szCs w:val="24"/>
        </w:rPr>
        <w:t>Deployment and Conclusion</w:t>
      </w:r>
      <w:r w:rsidR="002162F1" w:rsidRPr="00A9159C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14:paraId="3920C948" w14:textId="77777777" w:rsidR="00B35A07" w:rsidRPr="00A9159C" w:rsidRDefault="00B35A07" w:rsidP="00F15646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737BF94D" w14:textId="77777777" w:rsidR="00B35A07" w:rsidRPr="00A9159C" w:rsidRDefault="00B35A07" w:rsidP="00B35A07">
      <w:pPr>
        <w:pStyle w:val="ListParagraph"/>
        <w:numPr>
          <w:ilvl w:val="0"/>
          <w:numId w:val="3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You will develop a step process that you used in deploying your application.  Be sure to discuss the tools you used.</w:t>
      </w:r>
    </w:p>
    <w:p w14:paraId="5D1E027A" w14:textId="69794B65" w:rsidR="00F15646" w:rsidRPr="00A9159C" w:rsidRDefault="00F15646" w:rsidP="00B35A07">
      <w:pPr>
        <w:pStyle w:val="ListParagraph"/>
        <w:numPr>
          <w:ilvl w:val="0"/>
          <w:numId w:val="3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>You will write a concl</w:t>
      </w:r>
      <w:r w:rsidR="00245F66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usion the describes your experience </w:t>
      </w:r>
      <w:r w:rsidR="002162F1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in the project </w:t>
      </w:r>
      <w:r w:rsidR="00245F66" w:rsidRPr="00A9159C">
        <w:rPr>
          <w:rFonts w:ascii="Arial" w:eastAsia="Times New Roman" w:hAnsi="Arial" w:cs="Arial"/>
          <w:color w:val="000000"/>
          <w:sz w:val="24"/>
          <w:szCs w:val="24"/>
        </w:rPr>
        <w:t>and what you learned about cloud deployment.</w:t>
      </w:r>
      <w:r w:rsidR="00AE6D18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  Express and explain at least </w:t>
      </w:r>
      <w:r w:rsidR="006F71FA" w:rsidRPr="00A9159C">
        <w:rPr>
          <w:rFonts w:ascii="Arial" w:eastAsia="Times New Roman" w:hAnsi="Arial" w:cs="Arial"/>
          <w:color w:val="000000"/>
          <w:sz w:val="24"/>
          <w:szCs w:val="24"/>
        </w:rPr>
        <w:t>3</w:t>
      </w:r>
      <w:r w:rsidR="002162F1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 things you have learned.</w:t>
      </w:r>
      <w:r w:rsidR="006F71FA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</w:p>
    <w:p w14:paraId="3B06EB91" w14:textId="356CD4D0" w:rsidR="00BE0C7D" w:rsidRPr="00A9159C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2162F1"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5) Appendix:  </w:t>
      </w:r>
    </w:p>
    <w:p w14:paraId="2B2D02A9" w14:textId="769618D7" w:rsidR="00F10579" w:rsidRPr="00A9159C" w:rsidRDefault="00F10579" w:rsidP="00F10579">
      <w:pPr>
        <w:pStyle w:val="ListParagraph"/>
        <w:numPr>
          <w:ilvl w:val="0"/>
          <w:numId w:val="4"/>
        </w:num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</w:rPr>
        <w:t xml:space="preserve">Provide an appendix of the tools you used for the project from </w:t>
      </w:r>
      <w:r w:rsidR="00E82741" w:rsidRPr="00A9159C">
        <w:rPr>
          <w:rFonts w:ascii="Arial" w:eastAsia="Times New Roman" w:hAnsi="Arial" w:cs="Arial"/>
          <w:color w:val="000000"/>
          <w:sz w:val="24"/>
          <w:szCs w:val="24"/>
        </w:rPr>
        <w:t>start to completion.  You should provide the tool name, the course of the tool, and a brief explanation of the purpose of the tool.</w:t>
      </w:r>
    </w:p>
    <w:p w14:paraId="5DCD2C35" w14:textId="6E0DF984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2325CE5D" w14:textId="77777777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</w:rPr>
        <w:t>Grading for the Final Project is as follows:</w:t>
      </w:r>
    </w:p>
    <w:p w14:paraId="7C6A88D8" w14:textId="5F485E7C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1) </w:t>
      </w:r>
      <w:r w:rsidR="00CC3F56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25</w:t>
      </w:r>
      <w:r w:rsidR="00652B7B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% Successfully demonstrating </w:t>
      </w:r>
      <w:r w:rsidR="00243CFD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the installation of your PaaS development environment.</w:t>
      </w:r>
    </w:p>
    <w:p w14:paraId="1E10B61D" w14:textId="07450BA5" w:rsidR="00BE0C7D" w:rsidRPr="00BE0C7D" w:rsidRDefault="00BE0C7D" w:rsidP="00BE0C7D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2)</w:t>
      </w:r>
      <w:r w:rsidR="00376151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25</w:t>
      </w:r>
      <w:r w:rsidR="00243CFD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% Design and </w:t>
      </w:r>
      <w:r w:rsidR="00A3343B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Development of your application.</w:t>
      </w:r>
      <w:r w:rsidR="00451410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 Your design should match what you have deployed.</w:t>
      </w:r>
    </w:p>
    <w:p w14:paraId="1AE2C982" w14:textId="44C91531" w:rsidR="00BE0C7D" w:rsidRPr="00A9159C" w:rsidRDefault="00BE0C7D" w:rsidP="00A3343B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</w:pPr>
      <w:r w:rsidRPr="00BE0C7D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3) </w:t>
      </w:r>
      <w:r w:rsidR="00CC3F56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15</w:t>
      </w:r>
      <w:r w:rsidRPr="00BE0C7D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% </w:t>
      </w:r>
      <w:r w:rsidR="00A3343B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Demonstrating </w:t>
      </w:r>
      <w:r w:rsidR="00C56B78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successful deployment of the application</w:t>
      </w:r>
    </w:p>
    <w:p w14:paraId="70F3F26F" w14:textId="4ED11700" w:rsidR="00C56B78" w:rsidRPr="00A9159C" w:rsidRDefault="00C56B78" w:rsidP="00A3343B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4) 1</w:t>
      </w:r>
      <w:r w:rsidR="007F0600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5</w:t>
      </w:r>
      <w:r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% </w:t>
      </w:r>
      <w:r w:rsidR="007F0600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Completion of the appendix and conclusion</w:t>
      </w:r>
    </w:p>
    <w:p w14:paraId="466C4759" w14:textId="4095D454" w:rsidR="007F0600" w:rsidRDefault="00E25A6A" w:rsidP="00A3343B">
      <w:pPr>
        <w:shd w:val="clear" w:color="auto" w:fill="F4F4F4"/>
        <w:spacing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</w:pPr>
      <w:r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5) 1</w:t>
      </w:r>
      <w:r w:rsidR="00376151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0</w:t>
      </w:r>
      <w:r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% Good writing and formatting of your document.   </w:t>
      </w:r>
      <w:r w:rsidR="00DF3C39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Be sure your presentation of the material is clear</w:t>
      </w:r>
      <w:r w:rsidR="00CC3F56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, substantive,</w:t>
      </w:r>
      <w:r w:rsidR="00DF3C39" w:rsidRPr="00A9159C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and you are meeting the objectives of the assignment.</w:t>
      </w:r>
      <w:r w:rsidR="00CC3F56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 xml:space="preserve"> Thoroughly document your work.</w:t>
      </w:r>
    </w:p>
    <w:p w14:paraId="7FE35199" w14:textId="6DCF7E42" w:rsidR="00CC3F56" w:rsidRPr="00A9159C" w:rsidRDefault="00CC3F56" w:rsidP="00A3343B">
      <w:pPr>
        <w:shd w:val="clear" w:color="auto" w:fill="F4F4F4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</w:rPr>
        <w:t>6) 10% -- completing 90% of the training courses D101 and D180.</w:t>
      </w:r>
    </w:p>
    <w:sectPr w:rsidR="00CC3F56" w:rsidRPr="00A91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211D5"/>
    <w:multiLevelType w:val="hybridMultilevel"/>
    <w:tmpl w:val="DE7CB4AE"/>
    <w:lvl w:ilvl="0" w:tplc="0C741F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7E4B94"/>
    <w:multiLevelType w:val="hybridMultilevel"/>
    <w:tmpl w:val="D69CBA44"/>
    <w:lvl w:ilvl="0" w:tplc="A6DE0E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841355"/>
    <w:multiLevelType w:val="hybridMultilevel"/>
    <w:tmpl w:val="3580C3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660938"/>
    <w:multiLevelType w:val="hybridMultilevel"/>
    <w:tmpl w:val="94C6F3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DQ1MbQ0NTU2MbRQ0lEKTi0uzszPAykwqQUA+ekI0CwAAAA="/>
  </w:docVars>
  <w:rsids>
    <w:rsidRoot w:val="00C03818"/>
    <w:rsid w:val="00023B71"/>
    <w:rsid w:val="00054C12"/>
    <w:rsid w:val="001F1072"/>
    <w:rsid w:val="002162F1"/>
    <w:rsid w:val="00243CFD"/>
    <w:rsid w:val="00245F66"/>
    <w:rsid w:val="002705DF"/>
    <w:rsid w:val="0027630D"/>
    <w:rsid w:val="00376151"/>
    <w:rsid w:val="00451410"/>
    <w:rsid w:val="00537EBD"/>
    <w:rsid w:val="00586307"/>
    <w:rsid w:val="00635E7F"/>
    <w:rsid w:val="00641FCC"/>
    <w:rsid w:val="00652B7B"/>
    <w:rsid w:val="006F71FA"/>
    <w:rsid w:val="007350C8"/>
    <w:rsid w:val="00756967"/>
    <w:rsid w:val="007F0600"/>
    <w:rsid w:val="00922BE6"/>
    <w:rsid w:val="00A3343B"/>
    <w:rsid w:val="00A9159C"/>
    <w:rsid w:val="00AE6D18"/>
    <w:rsid w:val="00B35A07"/>
    <w:rsid w:val="00B51D5A"/>
    <w:rsid w:val="00BE0C7D"/>
    <w:rsid w:val="00C03818"/>
    <w:rsid w:val="00C56B78"/>
    <w:rsid w:val="00CC3F56"/>
    <w:rsid w:val="00CF15A9"/>
    <w:rsid w:val="00DF3C39"/>
    <w:rsid w:val="00E25A6A"/>
    <w:rsid w:val="00E82741"/>
    <w:rsid w:val="00EA00FF"/>
    <w:rsid w:val="00F02427"/>
    <w:rsid w:val="00F10579"/>
    <w:rsid w:val="00F1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D3D10"/>
  <w15:chartTrackingRefBased/>
  <w15:docId w15:val="{DE20B901-C9DD-4A52-86FD-B8A275914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038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0C7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A00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8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525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7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178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1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1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02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8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951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7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64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93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01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450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redhat.com/products/openshift/download" TargetMode="External"/><Relationship Id="rId13" Type="http://schemas.openxmlformats.org/officeDocument/2006/relationships/hyperlink" Target="https://www.openshift.com/blog/minishift-enterprise-installation" TargetMode="External"/><Relationship Id="rId18" Type="http://schemas.openxmlformats.org/officeDocument/2006/relationships/hyperlink" Target="https://github.com/cherkavi/cheat-sheet/blob/master/openshift.md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codenotary.com/blog/installing-a-openshift-test-environment-using-minishift/" TargetMode="External"/><Relationship Id="rId17" Type="http://schemas.openxmlformats.org/officeDocument/2006/relationships/hyperlink" Target="https://cheatsheet.dennyzhang.com/cheatsheet-openshift-a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rojectatomic.io/blog/2017/05/minishift-intro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techtics.com/enable-hyper-v-windows-10-home/" TargetMode="External"/><Relationship Id="rId5" Type="http://schemas.openxmlformats.org/officeDocument/2006/relationships/styles" Target="styles.xml"/><Relationship Id="rId15" Type="http://schemas.openxmlformats.org/officeDocument/2006/relationships/hyperlink" Target="https://gtsopour.medium.com/how-to-install-and-run-minishift-on-macosx-8cabb3374bb8" TargetMode="External"/><Relationship Id="rId10" Type="http://schemas.openxmlformats.org/officeDocument/2006/relationships/hyperlink" Target="https://beebom.com/install-hyper-v-on-windows-10-home/" TargetMode="External"/><Relationship Id="rId19" Type="http://schemas.openxmlformats.org/officeDocument/2006/relationships/hyperlink" Target="https://github.com/mhausenblas/openshift-cheat-sheet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cs.okd.io/3.11/minishift/getting-started/index.html" TargetMode="External"/><Relationship Id="rId14" Type="http://schemas.openxmlformats.org/officeDocument/2006/relationships/hyperlink" Target="https://computingforgeeks.com/how-to-run-local-openshift-cluster-with-minishif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8B705928695449EEC210242358E40" ma:contentTypeVersion="13" ma:contentTypeDescription="Create a new document." ma:contentTypeScope="" ma:versionID="c47a20dd3c7d2f5a99ecc87c998a065e">
  <xsd:schema xmlns:xsd="http://www.w3.org/2001/XMLSchema" xmlns:xs="http://www.w3.org/2001/XMLSchema" xmlns:p="http://schemas.microsoft.com/office/2006/metadata/properties" xmlns:ns3="b7d3e659-80d9-4b0f-93f1-936c79e774ed" xmlns:ns4="dae780b1-efc5-4913-85a0-0e54ebcf3eaf" targetNamespace="http://schemas.microsoft.com/office/2006/metadata/properties" ma:root="true" ma:fieldsID="c9b3bc4ee1ca293dcea3af5a2106b9c1" ns3:_="" ns4:_="">
    <xsd:import namespace="b7d3e659-80d9-4b0f-93f1-936c79e774ed"/>
    <xsd:import namespace="dae780b1-efc5-4913-85a0-0e54ebcf3e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d3e659-80d9-4b0f-93f1-936c79e77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780b1-efc5-4913-85a0-0e54ebcf3ea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990E22-748B-47CC-AF84-46E3D9A4A8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34697FC-9926-4379-9169-09BB0A6285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d3e659-80d9-4b0f-93f1-936c79e774ed"/>
    <ds:schemaRef ds:uri="dae780b1-efc5-4913-85a0-0e54ebcf3e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2AD6CD-E944-4770-9C21-3883A8F337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John Wetsch</dc:creator>
  <cp:keywords/>
  <dc:description/>
  <cp:lastModifiedBy>John Wetsch</cp:lastModifiedBy>
  <cp:revision>2</cp:revision>
  <dcterms:created xsi:type="dcterms:W3CDTF">2022-04-14T15:11:00Z</dcterms:created>
  <dcterms:modified xsi:type="dcterms:W3CDTF">2022-04-14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8B705928695449EEC210242358E40</vt:lpwstr>
  </property>
</Properties>
</file>